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12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854"/>
        <w:gridCol w:w="3769"/>
        <w:gridCol w:w="3769"/>
        <w:gridCol w:w="2728"/>
      </w:tblGrid>
      <w:tr w:rsidR="004007A2" w:rsidRPr="004007A2" w14:paraId="20DA0B08" w14:textId="77777777" w:rsidTr="00E50AF6">
        <w:trPr>
          <w:trHeight w:val="504"/>
        </w:trPr>
        <w:tc>
          <w:tcPr>
            <w:tcW w:w="4854" w:type="dxa"/>
            <w:shd w:val="clear" w:color="auto" w:fill="DEEAF6" w:themeFill="accent5" w:themeFillTint="33"/>
          </w:tcPr>
          <w:p w14:paraId="1478776C" w14:textId="77777777" w:rsidR="004007A2" w:rsidRPr="004007A2" w:rsidRDefault="004007A2" w:rsidP="00E50AF6">
            <w:pPr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</w:pPr>
            <w:r w:rsidRPr="004007A2"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3769" w:type="dxa"/>
            <w:shd w:val="clear" w:color="auto" w:fill="DEEAF6" w:themeFill="accent5" w:themeFillTint="33"/>
          </w:tcPr>
          <w:p w14:paraId="6C8A3383" w14:textId="77777777" w:rsidR="004007A2" w:rsidRPr="004007A2" w:rsidRDefault="004007A2" w:rsidP="00E50AF6">
            <w:pPr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</w:pPr>
            <w:r w:rsidRPr="004007A2"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3769" w:type="dxa"/>
            <w:shd w:val="clear" w:color="auto" w:fill="DEEAF6" w:themeFill="accent5" w:themeFillTint="33"/>
          </w:tcPr>
          <w:p w14:paraId="0CE71B29" w14:textId="77777777" w:rsidR="004007A2" w:rsidRPr="004007A2" w:rsidRDefault="004007A2" w:rsidP="00E50AF6">
            <w:pPr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</w:pPr>
            <w:r w:rsidRPr="004007A2"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  <w:t>Purpose of Visit</w:t>
            </w:r>
          </w:p>
        </w:tc>
        <w:tc>
          <w:tcPr>
            <w:tcW w:w="2728" w:type="dxa"/>
            <w:shd w:val="clear" w:color="auto" w:fill="DEEAF6" w:themeFill="accent5" w:themeFillTint="33"/>
          </w:tcPr>
          <w:p w14:paraId="19099D08" w14:textId="77777777" w:rsidR="004007A2" w:rsidRPr="004007A2" w:rsidRDefault="004007A2" w:rsidP="00E50AF6">
            <w:pPr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</w:pPr>
            <w:r w:rsidRPr="004007A2">
              <w:rPr>
                <w:rFonts w:ascii="Arial Nova Cond" w:eastAsia="Calibri" w:hAnsi="Arial Nova Cond"/>
                <w:b/>
                <w:bCs/>
                <w:sz w:val="22"/>
                <w:szCs w:val="22"/>
              </w:rPr>
              <w:t>Date of Visit</w:t>
            </w:r>
          </w:p>
        </w:tc>
      </w:tr>
      <w:tr w:rsidR="004007A2" w:rsidRPr="004007A2" w14:paraId="44EFDB14" w14:textId="77777777" w:rsidTr="004007A2">
        <w:trPr>
          <w:trHeight w:val="504"/>
        </w:trPr>
        <w:tc>
          <w:tcPr>
            <w:tcW w:w="4854" w:type="dxa"/>
          </w:tcPr>
          <w:p w14:paraId="67E6048D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7E497C78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64391355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7CA79AF0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60888B73" w14:textId="77777777" w:rsidTr="004007A2">
        <w:trPr>
          <w:trHeight w:val="504"/>
        </w:trPr>
        <w:tc>
          <w:tcPr>
            <w:tcW w:w="4854" w:type="dxa"/>
          </w:tcPr>
          <w:p w14:paraId="40B46BB4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64949F45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34AF13D3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3B9865DC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1BEAF293" w14:textId="77777777" w:rsidTr="004007A2">
        <w:trPr>
          <w:trHeight w:val="504"/>
        </w:trPr>
        <w:tc>
          <w:tcPr>
            <w:tcW w:w="4854" w:type="dxa"/>
          </w:tcPr>
          <w:p w14:paraId="715AB58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3FF22A4C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484D7901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5F27FB9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1FDC0774" w14:textId="77777777" w:rsidTr="004007A2">
        <w:trPr>
          <w:trHeight w:val="504"/>
        </w:trPr>
        <w:tc>
          <w:tcPr>
            <w:tcW w:w="4854" w:type="dxa"/>
          </w:tcPr>
          <w:p w14:paraId="1F689F69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0BB846DB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3782EC84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34B85D3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43DA1FD6" w14:textId="77777777" w:rsidTr="004007A2">
        <w:trPr>
          <w:trHeight w:val="504"/>
        </w:trPr>
        <w:tc>
          <w:tcPr>
            <w:tcW w:w="4854" w:type="dxa"/>
          </w:tcPr>
          <w:p w14:paraId="5716C12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1EFC26F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4A6ED37A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18B3C6B0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79733826" w14:textId="77777777" w:rsidTr="004007A2">
        <w:trPr>
          <w:trHeight w:val="504"/>
        </w:trPr>
        <w:tc>
          <w:tcPr>
            <w:tcW w:w="4854" w:type="dxa"/>
          </w:tcPr>
          <w:p w14:paraId="22041CAD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12CCDAB6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57EF44FE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1136AC0D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6C16B5C0" w14:textId="77777777" w:rsidTr="004007A2">
        <w:trPr>
          <w:trHeight w:val="504"/>
        </w:trPr>
        <w:tc>
          <w:tcPr>
            <w:tcW w:w="4854" w:type="dxa"/>
          </w:tcPr>
          <w:p w14:paraId="543E0A4E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6B1E3FF4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028869E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4652A87E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18C845F2" w14:textId="77777777" w:rsidTr="004007A2">
        <w:trPr>
          <w:trHeight w:val="504"/>
        </w:trPr>
        <w:tc>
          <w:tcPr>
            <w:tcW w:w="4854" w:type="dxa"/>
          </w:tcPr>
          <w:p w14:paraId="3E477EA3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57D1FEAB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2E23BC97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2C06B7DC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5A5A710B" w14:textId="77777777" w:rsidTr="004007A2">
        <w:trPr>
          <w:trHeight w:val="504"/>
        </w:trPr>
        <w:tc>
          <w:tcPr>
            <w:tcW w:w="4854" w:type="dxa"/>
          </w:tcPr>
          <w:p w14:paraId="56301248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0D3A24EF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0AA790F6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5970E051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312F3C42" w14:textId="77777777" w:rsidTr="004007A2">
        <w:trPr>
          <w:trHeight w:val="504"/>
        </w:trPr>
        <w:tc>
          <w:tcPr>
            <w:tcW w:w="4854" w:type="dxa"/>
          </w:tcPr>
          <w:p w14:paraId="5AAFA93B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1FFC2E67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288CE376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3FFEE8A1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  <w:tr w:rsidR="004007A2" w:rsidRPr="004007A2" w14:paraId="358EA9F1" w14:textId="77777777" w:rsidTr="004007A2">
        <w:trPr>
          <w:trHeight w:val="504"/>
        </w:trPr>
        <w:tc>
          <w:tcPr>
            <w:tcW w:w="4854" w:type="dxa"/>
          </w:tcPr>
          <w:p w14:paraId="00FEC7F1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49492132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3769" w:type="dxa"/>
          </w:tcPr>
          <w:p w14:paraId="158B614C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  <w:tc>
          <w:tcPr>
            <w:tcW w:w="2728" w:type="dxa"/>
          </w:tcPr>
          <w:p w14:paraId="1F204F4B" w14:textId="77777777" w:rsidR="004007A2" w:rsidRPr="004007A2" w:rsidRDefault="004007A2" w:rsidP="004007A2">
            <w:pPr>
              <w:rPr>
                <w:rFonts w:ascii="Calibri" w:eastAsia="Calibri" w:hAnsi="Calibri" w:cs="Arial"/>
                <w:b/>
                <w:sz w:val="22"/>
                <w:szCs w:val="22"/>
              </w:rPr>
            </w:pPr>
          </w:p>
        </w:tc>
      </w:tr>
    </w:tbl>
    <w:p w14:paraId="1CAD493B" w14:textId="77777777" w:rsidR="0054455C" w:rsidRPr="00465DCC" w:rsidRDefault="0054455C" w:rsidP="00180CDB">
      <w:pPr>
        <w:rPr>
          <w:rFonts w:ascii="Arial Nova Cond" w:hAnsi="Arial Nova Cond"/>
        </w:rPr>
      </w:pPr>
    </w:p>
    <w:sectPr w:rsidR="0054455C" w:rsidRPr="00465DCC" w:rsidSect="00E458B4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C076" w14:textId="77777777" w:rsidR="006B5B0B" w:rsidRDefault="006B5B0B" w:rsidP="00E458B4">
      <w:r>
        <w:separator/>
      </w:r>
    </w:p>
  </w:endnote>
  <w:endnote w:type="continuationSeparator" w:id="0">
    <w:p w14:paraId="7581F739" w14:textId="77777777" w:rsidR="006B5B0B" w:rsidRDefault="006B5B0B" w:rsidP="00E45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/>
      </w:rPr>
      <w:id w:val="183571381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Arial Nova Cond" w:hAnsi="Arial Nova Cond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9B74927" w14:textId="3A83E8CC" w:rsidR="00D644F1" w:rsidRPr="00465DCC" w:rsidRDefault="000923C3" w:rsidP="00D644F1">
            <w:pPr>
              <w:pStyle w:val="Footer"/>
              <w:rPr>
                <w:rFonts w:ascii="Arial Nova Cond" w:hAnsi="Arial Nova Cond"/>
                <w:sz w:val="20"/>
                <w:szCs w:val="20"/>
              </w:rPr>
            </w:pPr>
            <w:r>
              <w:rPr>
                <w:rFonts w:ascii="Arial Nova Cond" w:hAnsi="Arial Nova Cond"/>
                <w:sz w:val="20"/>
                <w:szCs w:val="20"/>
              </w:rPr>
              <w:t xml:space="preserve">Monitoring Visit </w:t>
            </w:r>
            <w:r w:rsidR="00180CDB" w:rsidRPr="00465DCC">
              <w:rPr>
                <w:rFonts w:ascii="Arial Nova Cond" w:hAnsi="Arial Nova Cond"/>
                <w:sz w:val="20"/>
                <w:szCs w:val="20"/>
              </w:rPr>
              <w:t xml:space="preserve">Log </w:t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  <w:t xml:space="preserve">Page </w: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begin"/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instrText xml:space="preserve"> PAGE </w:instrTex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separate"/>
            </w:r>
            <w:r w:rsidR="00D644F1" w:rsidRPr="00465DCC">
              <w:rPr>
                <w:rFonts w:ascii="Arial Nova Cond" w:hAnsi="Arial Nova Cond"/>
                <w:b/>
                <w:bCs/>
                <w:noProof/>
                <w:sz w:val="20"/>
                <w:szCs w:val="20"/>
              </w:rPr>
              <w:t>2</w: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end"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 xml:space="preserve"> of </w:t>
            </w:r>
            <w:r w:rsidR="00B50EBA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t>____</w:t>
            </w:r>
          </w:p>
        </w:sdtContent>
      </w:sdt>
    </w:sdtContent>
  </w:sdt>
  <w:p w14:paraId="5FA1A009" w14:textId="3F5DB46E" w:rsidR="00D644F1" w:rsidRPr="00465DCC" w:rsidRDefault="00D644F1">
    <w:pPr>
      <w:pStyle w:val="Footer"/>
      <w:rPr>
        <w:rFonts w:ascii="Arial Nova Cond" w:hAnsi="Arial Nova Cond"/>
        <w:sz w:val="20"/>
        <w:szCs w:val="20"/>
      </w:rPr>
    </w:pPr>
    <w:r w:rsidRPr="00465DCC">
      <w:rPr>
        <w:rFonts w:ascii="Arial Nova Cond" w:hAnsi="Arial Nova Cond"/>
        <w:sz w:val="20"/>
        <w:szCs w:val="20"/>
      </w:rPr>
      <w:t xml:space="preserve">Version Date </w:t>
    </w:r>
    <w:r w:rsidR="00D41DF2" w:rsidRPr="00465DCC">
      <w:rPr>
        <w:rFonts w:ascii="Arial Nova Cond" w:hAnsi="Arial Nova Cond"/>
        <w:color w:val="FF0000"/>
        <w:sz w:val="20"/>
        <w:szCs w:val="20"/>
      </w:rPr>
      <w:t>mm/dd/</w:t>
    </w:r>
    <w:proofErr w:type="spellStart"/>
    <w:r w:rsidR="00D41DF2" w:rsidRPr="00465DCC">
      <w:rPr>
        <w:rFonts w:ascii="Arial Nova Cond" w:hAnsi="Arial Nova Cond"/>
        <w:color w:val="FF0000"/>
        <w:sz w:val="20"/>
        <w:szCs w:val="20"/>
      </w:rPr>
      <w:t>yyyy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E67C" w14:textId="77777777" w:rsidR="006B5B0B" w:rsidRDefault="006B5B0B" w:rsidP="00E458B4">
      <w:r>
        <w:separator/>
      </w:r>
    </w:p>
  </w:footnote>
  <w:footnote w:type="continuationSeparator" w:id="0">
    <w:p w14:paraId="572CB556" w14:textId="77777777" w:rsidR="006B5B0B" w:rsidRDefault="006B5B0B" w:rsidP="00E45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9C98" w14:textId="084561D9" w:rsidR="00E458B4" w:rsidRDefault="00E458B4">
    <w:pPr>
      <w:pStyle w:val="Header"/>
    </w:pPr>
  </w:p>
  <w:tbl>
    <w:tblPr>
      <w:tblStyle w:val="TableGrid"/>
      <w:tblW w:w="15120" w:type="dxa"/>
      <w:tblInd w:w="-1085" w:type="dxa"/>
      <w:tblLook w:val="04A0" w:firstRow="1" w:lastRow="0" w:firstColumn="1" w:lastColumn="0" w:noHBand="0" w:noVBand="1"/>
    </w:tblPr>
    <w:tblGrid>
      <w:gridCol w:w="7290"/>
      <w:gridCol w:w="7830"/>
    </w:tblGrid>
    <w:tr w:rsidR="009D15BB" w14:paraId="2FC0EC60" w14:textId="77777777" w:rsidTr="00526C6C">
      <w:tc>
        <w:tcPr>
          <w:tcW w:w="15120" w:type="dxa"/>
          <w:gridSpan w:val="2"/>
          <w:shd w:val="clear" w:color="auto" w:fill="2F5496" w:themeFill="accent1" w:themeFillShade="BF"/>
        </w:tcPr>
        <w:p w14:paraId="745303AD" w14:textId="553FBE27" w:rsidR="009D15BB" w:rsidRPr="009A23BD" w:rsidRDefault="003B625D" w:rsidP="009D15BB">
          <w:pPr>
            <w:pStyle w:val="Header"/>
            <w:spacing w:before="40"/>
            <w:rPr>
              <w:rFonts w:ascii="Arial Narrow" w:hAnsi="Arial Narrow"/>
              <w:b/>
              <w:bCs/>
              <w:sz w:val="32"/>
              <w:szCs w:val="32"/>
            </w:rPr>
          </w:pPr>
          <w:r>
            <w:rPr>
              <w:rFonts w:ascii="Arial" w:eastAsia="Times New Roman" w:hAnsi="Arial" w:cs="Arial"/>
              <w:noProof/>
              <w:color w:val="0000FF"/>
            </w:rPr>
            <w:drawing>
              <wp:inline distT="0" distB="0" distL="0" distR="0" wp14:anchorId="096EB311" wp14:editId="76D83EEE">
                <wp:extent cx="1524000" cy="476250"/>
                <wp:effectExtent l="0" t="0" r="0" b="0"/>
                <wp:docPr id="2" name="Picture 2" descr="University of Pittsburgh">
                  <a:hlinkClick xmlns:a="http://schemas.openxmlformats.org/drawingml/2006/main" r:id="rId1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Pittsburg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458B4" w14:paraId="3365E821" w14:textId="77777777" w:rsidTr="00526C6C">
      <w:tc>
        <w:tcPr>
          <w:tcW w:w="15120" w:type="dxa"/>
          <w:gridSpan w:val="2"/>
          <w:shd w:val="clear" w:color="auto" w:fill="BFBFBF" w:themeFill="background1" w:themeFillShade="BF"/>
        </w:tcPr>
        <w:p w14:paraId="553D6C71" w14:textId="65AE35E2" w:rsidR="00E458B4" w:rsidRPr="00465DCC" w:rsidRDefault="001A283A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sz w:val="32"/>
              <w:szCs w:val="32"/>
            </w:rPr>
          </w:pPr>
          <w:r>
            <w:rPr>
              <w:rFonts w:ascii="Arial Nova Cond" w:hAnsi="Arial Nova Cond"/>
              <w:b/>
              <w:bCs/>
              <w:sz w:val="32"/>
              <w:szCs w:val="32"/>
            </w:rPr>
            <w:t xml:space="preserve">Monitoring Visit </w:t>
          </w:r>
          <w:r w:rsidR="00D87E10" w:rsidRPr="00465DCC">
            <w:rPr>
              <w:rFonts w:ascii="Arial Nova Cond" w:hAnsi="Arial Nova Cond"/>
              <w:b/>
              <w:bCs/>
              <w:sz w:val="32"/>
              <w:szCs w:val="32"/>
            </w:rPr>
            <w:t>Log</w:t>
          </w:r>
        </w:p>
        <w:p w14:paraId="15748D85" w14:textId="60C8F8E5" w:rsidR="00B50EBA" w:rsidRPr="00465DCC" w:rsidRDefault="00B50EBA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</w:pPr>
          <w:r w:rsidRPr="00465DCC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This log may be used to track </w:t>
          </w:r>
          <w:r w:rsidR="00035E05" w:rsidRPr="00465DCC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the </w:t>
          </w:r>
          <w:r w:rsidR="00342164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>monitoring visits conducted</w:t>
          </w:r>
          <w:r w:rsidR="000236F0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 for</w:t>
          </w:r>
          <w:r w:rsidR="00342164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 the study listed bel</w:t>
          </w:r>
          <w:r w:rsidR="000236F0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ow. Please maintain records with the regulatory files. </w:t>
          </w:r>
        </w:p>
      </w:tc>
    </w:tr>
    <w:tr w:rsidR="00E458B4" w14:paraId="0E79DDA9" w14:textId="77777777" w:rsidTr="00170F6D">
      <w:tc>
        <w:tcPr>
          <w:tcW w:w="7290" w:type="dxa"/>
        </w:tcPr>
        <w:p w14:paraId="67871865" w14:textId="7D893CC5" w:rsidR="00E458B4" w:rsidRPr="00465DCC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  <w:r w:rsidRPr="00465DCC">
            <w:rPr>
              <w:rFonts w:ascii="Arial Nova Cond" w:hAnsi="Arial Nova Cond"/>
            </w:rPr>
            <w:t xml:space="preserve">Principal Investigator:  </w:t>
          </w:r>
        </w:p>
      </w:tc>
      <w:tc>
        <w:tcPr>
          <w:tcW w:w="7830" w:type="dxa"/>
        </w:tcPr>
        <w:p w14:paraId="4354AEC7" w14:textId="6ABDFBED" w:rsidR="00E458B4" w:rsidRPr="00AB0CB6" w:rsidRDefault="00E458B4" w:rsidP="00D644F1">
          <w:pPr>
            <w:tabs>
              <w:tab w:val="center" w:pos="4680"/>
              <w:tab w:val="right" w:pos="9360"/>
            </w:tabs>
            <w:spacing w:before="40"/>
            <w:rPr>
              <w:rFonts w:ascii="Arial Nova Cond" w:hAnsi="Arial Nova Cond"/>
              <w:sz w:val="22"/>
              <w:szCs w:val="22"/>
            </w:rPr>
          </w:pPr>
          <w:r w:rsidRPr="00AB0CB6">
            <w:rPr>
              <w:rFonts w:ascii="Arial Nova Cond" w:hAnsi="Arial Nova Cond"/>
              <w:sz w:val="22"/>
              <w:szCs w:val="22"/>
            </w:rPr>
            <w:t xml:space="preserve">IRB #: </w:t>
          </w:r>
        </w:p>
        <w:p w14:paraId="44BFD5CC" w14:textId="77777777" w:rsidR="00E458B4" w:rsidRPr="00465DCC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</w:p>
      </w:tc>
    </w:tr>
    <w:tr w:rsidR="00035E05" w14:paraId="766EF18F" w14:textId="77777777" w:rsidTr="00170F6D">
      <w:tc>
        <w:tcPr>
          <w:tcW w:w="7290" w:type="dxa"/>
        </w:tcPr>
        <w:p w14:paraId="18612525" w14:textId="77777777" w:rsidR="00035E05" w:rsidRPr="00465DCC" w:rsidRDefault="00035E05" w:rsidP="00035E05">
          <w:pPr>
            <w:pStyle w:val="Header"/>
            <w:tabs>
              <w:tab w:val="clear" w:pos="4680"/>
              <w:tab w:val="clear" w:pos="9360"/>
              <w:tab w:val="left" w:pos="2720"/>
            </w:tabs>
            <w:spacing w:before="40"/>
            <w:rPr>
              <w:rFonts w:ascii="Arial Nova Cond" w:hAnsi="Arial Nova Cond" w:cs="Arial"/>
            </w:rPr>
          </w:pPr>
          <w:r w:rsidRPr="00465DCC">
            <w:rPr>
              <w:rFonts w:ascii="Arial Nova Cond" w:hAnsi="Arial Nova Cond" w:cs="Arial"/>
            </w:rPr>
            <w:t xml:space="preserve">Study Title:   </w:t>
          </w:r>
          <w:r w:rsidRPr="00465DCC">
            <w:rPr>
              <w:rFonts w:ascii="Arial Nova Cond" w:hAnsi="Arial Nova Cond" w:cs="Arial"/>
            </w:rPr>
            <w:tab/>
          </w:r>
        </w:p>
        <w:p w14:paraId="40C29F04" w14:textId="4E406B4C" w:rsidR="00035E05" w:rsidRPr="00465DCC" w:rsidRDefault="00035E05" w:rsidP="00035E05">
          <w:pPr>
            <w:pStyle w:val="Header"/>
            <w:tabs>
              <w:tab w:val="clear" w:pos="4680"/>
              <w:tab w:val="clear" w:pos="9360"/>
              <w:tab w:val="left" w:pos="2720"/>
            </w:tabs>
            <w:spacing w:before="40"/>
            <w:rPr>
              <w:rFonts w:ascii="Arial Nova Cond" w:hAnsi="Arial Nova Cond" w:cs="Arial"/>
            </w:rPr>
          </w:pPr>
        </w:p>
      </w:tc>
      <w:tc>
        <w:tcPr>
          <w:tcW w:w="7830" w:type="dxa"/>
        </w:tcPr>
        <w:p w14:paraId="57691C49" w14:textId="2CE42F90" w:rsidR="00035E05" w:rsidRPr="00AB0CB6" w:rsidRDefault="00035E05" w:rsidP="00D87E10">
          <w:pPr>
            <w:pStyle w:val="Header"/>
            <w:spacing w:before="40"/>
            <w:rPr>
              <w:rFonts w:ascii="Arial Nova Cond" w:hAnsi="Arial Nova Cond"/>
            </w:rPr>
          </w:pPr>
          <w:r w:rsidRPr="00AB0CB6">
            <w:rPr>
              <w:rFonts w:ascii="Arial Nova Cond" w:hAnsi="Arial Nova Cond"/>
            </w:rPr>
            <w:t xml:space="preserve">Number of Subjects Approved to be Enrolled by the IRB: </w:t>
          </w:r>
        </w:p>
      </w:tc>
    </w:tr>
  </w:tbl>
  <w:p w14:paraId="7F208127" w14:textId="77777777" w:rsidR="00E458B4" w:rsidRDefault="00E458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sLQwt7AwMzI0MjFV0lEKTi0uzszPAykwqQUAR8gJ7iwAAAA="/>
  </w:docVars>
  <w:rsids>
    <w:rsidRoot w:val="00E458B4"/>
    <w:rsid w:val="000236F0"/>
    <w:rsid w:val="00035E05"/>
    <w:rsid w:val="00056CAC"/>
    <w:rsid w:val="00062F9A"/>
    <w:rsid w:val="000923C3"/>
    <w:rsid w:val="001255EB"/>
    <w:rsid w:val="00170F6D"/>
    <w:rsid w:val="00180CDB"/>
    <w:rsid w:val="001A283A"/>
    <w:rsid w:val="00225BA1"/>
    <w:rsid w:val="00245FA4"/>
    <w:rsid w:val="002A007C"/>
    <w:rsid w:val="00342164"/>
    <w:rsid w:val="003B625D"/>
    <w:rsid w:val="004007A2"/>
    <w:rsid w:val="00433C45"/>
    <w:rsid w:val="00465DCC"/>
    <w:rsid w:val="004F144C"/>
    <w:rsid w:val="004F46FB"/>
    <w:rsid w:val="00526C6C"/>
    <w:rsid w:val="0054455C"/>
    <w:rsid w:val="00546D6B"/>
    <w:rsid w:val="00695129"/>
    <w:rsid w:val="006B5B0B"/>
    <w:rsid w:val="00763688"/>
    <w:rsid w:val="00887335"/>
    <w:rsid w:val="008E0F37"/>
    <w:rsid w:val="008F28E9"/>
    <w:rsid w:val="00950E78"/>
    <w:rsid w:val="009A23BD"/>
    <w:rsid w:val="009C3FA1"/>
    <w:rsid w:val="009D15BB"/>
    <w:rsid w:val="009D18EF"/>
    <w:rsid w:val="00AB0CB6"/>
    <w:rsid w:val="00B179D9"/>
    <w:rsid w:val="00B50EBA"/>
    <w:rsid w:val="00C51369"/>
    <w:rsid w:val="00D02C19"/>
    <w:rsid w:val="00D41DF2"/>
    <w:rsid w:val="00D644F1"/>
    <w:rsid w:val="00D87E10"/>
    <w:rsid w:val="00DC7F11"/>
    <w:rsid w:val="00E1688C"/>
    <w:rsid w:val="00E458B4"/>
    <w:rsid w:val="00E50AF6"/>
    <w:rsid w:val="00E53CD2"/>
    <w:rsid w:val="00ED1BC8"/>
    <w:rsid w:val="00F24213"/>
    <w:rsid w:val="00FA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FE7357"/>
  <w15:docId w15:val="{F304B6EF-0989-4AA6-B49C-0502A768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E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58B4"/>
  </w:style>
  <w:style w:type="paragraph" w:styleId="Footer">
    <w:name w:val="footer"/>
    <w:basedOn w:val="Normal"/>
    <w:link w:val="Foot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58B4"/>
  </w:style>
  <w:style w:type="table" w:styleId="TableGrid">
    <w:name w:val="Table Grid"/>
    <w:basedOn w:val="TableNormal"/>
    <w:uiPriority w:val="39"/>
    <w:rsid w:val="00E45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2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BD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D87E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62F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i8.cmail20.com/ti/j/B2/70C/134/025601/e9e/images/pitt_logo_2019_s.png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officeofsponsoredprograms.cmail20.com/t/j-l-ethhhjd-iuajjtduu-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405f25-750d-4c12-8099-a79e22e48506">
      <Terms xmlns="http://schemas.microsoft.com/office/infopath/2007/PartnerControls"/>
    </lcf76f155ced4ddcb4097134ff3c332f>
    <TaxCatchAll xmlns="d0e7a3b4-4437-422e-bd66-fe7fb8e9e47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21234D89F00D46AEF34B8B13B31B52" ma:contentTypeVersion="14" ma:contentTypeDescription="Create a new document." ma:contentTypeScope="" ma:versionID="46bd0997e904156ad2c1fb7ace4efae1">
  <xsd:schema xmlns:xsd="http://www.w3.org/2001/XMLSchema" xmlns:xs="http://www.w3.org/2001/XMLSchema" xmlns:p="http://schemas.microsoft.com/office/2006/metadata/properties" xmlns:ns2="02405f25-750d-4c12-8099-a79e22e48506" xmlns:ns3="d0e7a3b4-4437-422e-bd66-fe7fb8e9e475" targetNamespace="http://schemas.microsoft.com/office/2006/metadata/properties" ma:root="true" ma:fieldsID="492371b9ce2e97b1bc8fadb98ecf51e9" ns2:_="" ns3:_="">
    <xsd:import namespace="02405f25-750d-4c12-8099-a79e22e48506"/>
    <xsd:import namespace="d0e7a3b4-4437-422e-bd66-fe7fb8e9e4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05f25-750d-4c12-8099-a79e22e48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description="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b90debd-ee09-4e04-a4c4-812a7ed26d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7a3b4-4437-422e-bd66-fe7fb8e9e47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da12d49-803e-428f-b3ed-0b13cb690d15}" ma:internalName="TaxCatchAll" ma:showField="CatchAllData" ma:web="d0e7a3b4-4437-422e-bd66-fe7fb8e9e4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8D85AA-BA2C-420E-8E16-A93FFB260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3DB1C5-D384-4F6E-8CC7-3BA19C3DEFD3}"/>
</file>

<file path=customXml/itemProps3.xml><?xml version="1.0" encoding="utf-8"?>
<ds:datastoreItem xmlns:ds="http://schemas.openxmlformats.org/officeDocument/2006/customXml" ds:itemID="{D64B32B9-356F-4EB4-BAAE-63087E39CA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D3192F-8625-429A-8214-549B16CFF26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ef9f489-e0a0-4eeb-87cc-3a526112fd0d}" enabled="0" method="" siteId="{9ef9f489-e0a0-4eeb-87cc-3a526112fd0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</Words>
  <Characters>38</Characters>
  <Application>Microsoft Office Word</Application>
  <DocSecurity>0</DocSecurity>
  <Lines>4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ton, Lisa A</dc:creator>
  <cp:keywords/>
  <dc:description/>
  <cp:lastModifiedBy>Crippen, Amy Joanne</cp:lastModifiedBy>
  <cp:revision>10</cp:revision>
  <dcterms:created xsi:type="dcterms:W3CDTF">2023-12-05T13:42:00Z</dcterms:created>
  <dcterms:modified xsi:type="dcterms:W3CDTF">2023-12-0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0DD3EBFCC8846A163836D204DC934</vt:lpwstr>
  </property>
  <property fmtid="{D5CDD505-2E9C-101B-9397-08002B2CF9AE}" pid="3" name="GrammarlyDocumentId">
    <vt:lpwstr>460bb9e9b79441599dbe7ec28a16ef95650484f7d789b76f30347b44de5e98ff</vt:lpwstr>
  </property>
</Properties>
</file>